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0AD7" w:rsidRPr="00920AD7" w:rsidRDefault="00B742C4" w:rsidP="00920AD7">
      <w:pPr>
        <w:pStyle w:val="FirstParagraph"/>
        <w:jc w:val="center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>Zarządzenie nr</w:t>
      </w:r>
      <w:r w:rsidR="00920AD7" w:rsidRPr="00920AD7">
        <w:rPr>
          <w:rFonts w:ascii="Times New Roman" w:hAnsi="Times New Roman" w:cs="Times New Roman"/>
        </w:rPr>
        <w:t xml:space="preserve"> </w:t>
      </w:r>
      <w:r w:rsidR="009268F8">
        <w:rPr>
          <w:rFonts w:ascii="Times New Roman" w:hAnsi="Times New Roman" w:cs="Times New Roman"/>
        </w:rPr>
        <w:t>96</w:t>
      </w:r>
      <w:r w:rsidR="00920AD7" w:rsidRPr="00920AD7">
        <w:rPr>
          <w:rFonts w:ascii="Times New Roman" w:hAnsi="Times New Roman" w:cs="Times New Roman"/>
        </w:rPr>
        <w:t>/2019</w:t>
      </w:r>
    </w:p>
    <w:p w:rsidR="00920AD7" w:rsidRPr="00920AD7" w:rsidRDefault="00B742C4" w:rsidP="00920AD7">
      <w:pPr>
        <w:pStyle w:val="FirstParagraph"/>
        <w:jc w:val="center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 xml:space="preserve">Burmistrza </w:t>
      </w:r>
      <w:r w:rsidR="00920AD7" w:rsidRPr="00920AD7">
        <w:rPr>
          <w:rFonts w:ascii="Times New Roman" w:hAnsi="Times New Roman" w:cs="Times New Roman"/>
        </w:rPr>
        <w:t>Biskupca</w:t>
      </w:r>
    </w:p>
    <w:p w:rsidR="00920AD7" w:rsidRPr="00920AD7" w:rsidRDefault="00B742C4" w:rsidP="00920AD7">
      <w:pPr>
        <w:pStyle w:val="FirstParagraph"/>
        <w:jc w:val="center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 xml:space="preserve">z dnia </w:t>
      </w:r>
      <w:r w:rsidR="009268F8">
        <w:rPr>
          <w:rFonts w:ascii="Times New Roman" w:hAnsi="Times New Roman" w:cs="Times New Roman"/>
        </w:rPr>
        <w:t xml:space="preserve">14 marca </w:t>
      </w:r>
      <w:r w:rsidR="00920AD7" w:rsidRPr="00920AD7">
        <w:rPr>
          <w:rFonts w:ascii="Times New Roman" w:hAnsi="Times New Roman" w:cs="Times New Roman"/>
        </w:rPr>
        <w:t>2019 r.</w:t>
      </w:r>
    </w:p>
    <w:p w:rsidR="00920AD7" w:rsidRPr="00376D90" w:rsidRDefault="00920AD7">
      <w:pPr>
        <w:pStyle w:val="FirstParagraph"/>
        <w:rPr>
          <w:rFonts w:ascii="Times New Roman" w:hAnsi="Times New Roman" w:cs="Times New Roman"/>
        </w:rPr>
      </w:pPr>
    </w:p>
    <w:p w:rsidR="00920AD7" w:rsidRDefault="00B742C4" w:rsidP="009268F8">
      <w:pPr>
        <w:pStyle w:val="FirstParagraph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 xml:space="preserve">w sprawie powołania </w:t>
      </w:r>
      <w:r w:rsidR="00920AD7" w:rsidRPr="00920AD7">
        <w:rPr>
          <w:rFonts w:ascii="Times New Roman" w:hAnsi="Times New Roman" w:cs="Times New Roman"/>
        </w:rPr>
        <w:t>Rady Przedsiębiorców</w:t>
      </w:r>
      <w:r w:rsidR="00E01CD5">
        <w:rPr>
          <w:rFonts w:ascii="Times New Roman" w:hAnsi="Times New Roman" w:cs="Times New Roman"/>
        </w:rPr>
        <w:t xml:space="preserve"> przy B</w:t>
      </w:r>
      <w:r w:rsidRPr="00920AD7">
        <w:rPr>
          <w:rFonts w:ascii="Times New Roman" w:hAnsi="Times New Roman" w:cs="Times New Roman"/>
        </w:rPr>
        <w:t xml:space="preserve">urmistrzu </w:t>
      </w:r>
      <w:r w:rsidR="00920AD7" w:rsidRPr="00920AD7">
        <w:rPr>
          <w:rFonts w:ascii="Times New Roman" w:hAnsi="Times New Roman" w:cs="Times New Roman"/>
        </w:rPr>
        <w:t>Biskupca</w:t>
      </w:r>
    </w:p>
    <w:p w:rsidR="00920AD7" w:rsidRDefault="00920AD7">
      <w:pPr>
        <w:pStyle w:val="Tekstpodstawowy"/>
        <w:rPr>
          <w:rFonts w:ascii="Times New Roman" w:hAnsi="Times New Roman" w:cs="Times New Roman"/>
        </w:rPr>
      </w:pPr>
    </w:p>
    <w:p w:rsidR="00920AD7" w:rsidRDefault="00B742C4">
      <w:pPr>
        <w:pStyle w:val="Tekstpodstawowy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>Na podstawie art. 31 ustawy z dnia 8 marca 1990 r. o samorządzie gmi</w:t>
      </w:r>
      <w:r w:rsidR="00E01CD5">
        <w:rPr>
          <w:rFonts w:ascii="Times New Roman" w:hAnsi="Times New Roman" w:cs="Times New Roman"/>
        </w:rPr>
        <w:t xml:space="preserve">nnym (t.j. Dz. U. z 2018 r. poz. 994 </w:t>
      </w:r>
      <w:r w:rsidRPr="00920AD7">
        <w:rPr>
          <w:rFonts w:ascii="Times New Roman" w:hAnsi="Times New Roman" w:cs="Times New Roman"/>
        </w:rPr>
        <w:t>z późn. zm.)</w:t>
      </w:r>
      <w:r w:rsidR="00920AD7">
        <w:rPr>
          <w:rFonts w:ascii="Times New Roman" w:hAnsi="Times New Roman" w:cs="Times New Roman"/>
        </w:rPr>
        <w:t xml:space="preserve"> </w:t>
      </w:r>
      <w:r w:rsidRPr="00920AD7">
        <w:rPr>
          <w:rFonts w:ascii="Times New Roman" w:hAnsi="Times New Roman" w:cs="Times New Roman"/>
        </w:rPr>
        <w:t xml:space="preserve">zarządzam, co następuje: </w:t>
      </w:r>
    </w:p>
    <w:p w:rsidR="00920AD7" w:rsidRPr="00920AD7" w:rsidRDefault="00920AD7">
      <w:pPr>
        <w:pStyle w:val="Tekstpodstawowy"/>
        <w:rPr>
          <w:rFonts w:ascii="Times New Roman" w:hAnsi="Times New Roman" w:cs="Times New Roman"/>
        </w:rPr>
      </w:pPr>
    </w:p>
    <w:p w:rsidR="00920AD7" w:rsidRPr="00920AD7" w:rsidRDefault="00920AD7" w:rsidP="00920AD7">
      <w:pPr>
        <w:pStyle w:val="Nagwek2"/>
        <w:jc w:val="center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920AD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§ 1</w:t>
      </w:r>
    </w:p>
    <w:p w:rsidR="00920AD7" w:rsidRDefault="00E25B8F" w:rsidP="00E25B8F">
      <w:pPr>
        <w:pStyle w:val="Tekstpodstawowy"/>
        <w:spacing w:line="276" w:lineRule="auto"/>
        <w:ind w:left="117" w:right="1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B742C4" w:rsidRPr="00920AD7">
        <w:rPr>
          <w:rFonts w:ascii="Times New Roman" w:hAnsi="Times New Roman" w:cs="Times New Roman"/>
        </w:rPr>
        <w:t xml:space="preserve">Doceniając rolę </w:t>
      </w:r>
      <w:r w:rsidR="00861EE6" w:rsidRPr="00061D1B">
        <w:rPr>
          <w:rFonts w:ascii="Times New Roman" w:hAnsi="Times New Roman" w:cs="Times New Roman"/>
        </w:rPr>
        <w:t xml:space="preserve">lokalnego </w:t>
      </w:r>
      <w:r w:rsidR="00B742C4" w:rsidRPr="00061D1B">
        <w:rPr>
          <w:rFonts w:ascii="Times New Roman" w:hAnsi="Times New Roman" w:cs="Times New Roman"/>
        </w:rPr>
        <w:t>środowiska gospodarczego w r</w:t>
      </w:r>
      <w:bookmarkStart w:id="0" w:name="_GoBack"/>
      <w:bookmarkEnd w:id="0"/>
      <w:r w:rsidR="00B742C4" w:rsidRPr="00061D1B">
        <w:rPr>
          <w:rFonts w:ascii="Times New Roman" w:hAnsi="Times New Roman" w:cs="Times New Roman"/>
        </w:rPr>
        <w:t xml:space="preserve">ozwoju </w:t>
      </w:r>
      <w:r w:rsidR="00920AD7" w:rsidRPr="00061D1B">
        <w:rPr>
          <w:rFonts w:ascii="Times New Roman" w:hAnsi="Times New Roman" w:cs="Times New Roman"/>
        </w:rPr>
        <w:t xml:space="preserve">miasta i gminy Biskupiec oraz mając na względzie zapewnienie </w:t>
      </w:r>
      <w:r w:rsidR="00223A16" w:rsidRPr="00061D1B">
        <w:rPr>
          <w:rFonts w:ascii="Times New Roman" w:hAnsi="Times New Roman" w:cs="Times New Roman"/>
        </w:rPr>
        <w:t>udziału</w:t>
      </w:r>
      <w:r w:rsidR="00920AD7" w:rsidRPr="00061D1B">
        <w:rPr>
          <w:rFonts w:ascii="Times New Roman" w:hAnsi="Times New Roman" w:cs="Times New Roman"/>
        </w:rPr>
        <w:t xml:space="preserve"> </w:t>
      </w:r>
      <w:r w:rsidR="00861EE6" w:rsidRPr="00061D1B">
        <w:rPr>
          <w:rFonts w:ascii="Times New Roman" w:hAnsi="Times New Roman" w:cs="Times New Roman"/>
        </w:rPr>
        <w:t>jego</w:t>
      </w:r>
      <w:r w:rsidR="00861EE6">
        <w:rPr>
          <w:rFonts w:ascii="Times New Roman" w:hAnsi="Times New Roman" w:cs="Times New Roman"/>
        </w:rPr>
        <w:t xml:space="preserve"> przedstawicieli </w:t>
      </w:r>
      <w:r w:rsidR="00920AD7" w:rsidRPr="00920AD7">
        <w:rPr>
          <w:rFonts w:ascii="Times New Roman" w:hAnsi="Times New Roman" w:cs="Times New Roman"/>
        </w:rPr>
        <w:t xml:space="preserve">w kształtowaniu polityki gospodarczej oraz rozwoju przedsiębiorczości </w:t>
      </w:r>
      <w:r w:rsidR="00920AD7" w:rsidRPr="00061D1B">
        <w:rPr>
          <w:rFonts w:ascii="Times New Roman" w:hAnsi="Times New Roman" w:cs="Times New Roman"/>
        </w:rPr>
        <w:t xml:space="preserve">na </w:t>
      </w:r>
      <w:r w:rsidR="00861EE6" w:rsidRPr="00061D1B">
        <w:rPr>
          <w:rFonts w:ascii="Times New Roman" w:hAnsi="Times New Roman" w:cs="Times New Roman"/>
        </w:rPr>
        <w:t>obszarze miasta i gminy Biskupiec</w:t>
      </w:r>
      <w:r w:rsidR="00920AD7" w:rsidRPr="00061D1B">
        <w:rPr>
          <w:rFonts w:ascii="Times New Roman" w:hAnsi="Times New Roman" w:cs="Times New Roman"/>
        </w:rPr>
        <w:t>, powołuję</w:t>
      </w:r>
      <w:r w:rsidR="00920AD7">
        <w:rPr>
          <w:rFonts w:ascii="Times New Roman" w:hAnsi="Times New Roman" w:cs="Times New Roman"/>
        </w:rPr>
        <w:t xml:space="preserve"> Radę Przedsiębiorców przy burmistrz</w:t>
      </w:r>
      <w:r w:rsidR="00861EE6">
        <w:rPr>
          <w:rFonts w:ascii="Times New Roman" w:hAnsi="Times New Roman" w:cs="Times New Roman"/>
        </w:rPr>
        <w:t>u</w:t>
      </w:r>
      <w:r w:rsidR="00920AD7">
        <w:rPr>
          <w:rFonts w:ascii="Times New Roman" w:hAnsi="Times New Roman" w:cs="Times New Roman"/>
        </w:rPr>
        <w:t xml:space="preserve"> Biskupca</w:t>
      </w:r>
      <w:r w:rsidR="00920AD7" w:rsidRPr="00920AD7">
        <w:rPr>
          <w:rFonts w:ascii="Times New Roman" w:hAnsi="Times New Roman" w:cs="Times New Roman"/>
        </w:rPr>
        <w:t>, zwaną</w:t>
      </w:r>
      <w:r w:rsidR="00920AD7" w:rsidRPr="00920AD7">
        <w:rPr>
          <w:rFonts w:ascii="Times New Roman" w:hAnsi="Times New Roman" w:cs="Times New Roman"/>
          <w:spacing w:val="32"/>
        </w:rPr>
        <w:t xml:space="preserve"> </w:t>
      </w:r>
      <w:r w:rsidR="00920AD7" w:rsidRPr="00920AD7">
        <w:rPr>
          <w:rFonts w:ascii="Times New Roman" w:hAnsi="Times New Roman" w:cs="Times New Roman"/>
        </w:rPr>
        <w:t>dalej</w:t>
      </w:r>
      <w:r w:rsidR="00223A16">
        <w:rPr>
          <w:rFonts w:ascii="Times New Roman" w:hAnsi="Times New Roman" w:cs="Times New Roman"/>
        </w:rPr>
        <w:t xml:space="preserve"> </w:t>
      </w:r>
      <w:r w:rsidR="00920AD7" w:rsidRPr="00920AD7">
        <w:rPr>
          <w:rFonts w:ascii="Times New Roman" w:hAnsi="Times New Roman" w:cs="Times New Roman"/>
        </w:rPr>
        <w:t>„Radą”</w:t>
      </w:r>
    </w:p>
    <w:p w:rsidR="00920AD7" w:rsidRPr="00920AD7" w:rsidRDefault="00920AD7">
      <w:pPr>
        <w:pStyle w:val="Tekstpodstawowy"/>
        <w:rPr>
          <w:rFonts w:ascii="Times New Roman" w:hAnsi="Times New Roman" w:cs="Times New Roman"/>
        </w:rPr>
      </w:pPr>
    </w:p>
    <w:p w:rsidR="00DE7480" w:rsidRPr="00920AD7" w:rsidRDefault="007655A4" w:rsidP="00920AD7">
      <w:pPr>
        <w:pStyle w:val="Tekstpodstawowy"/>
        <w:jc w:val="center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  <w:b/>
          <w:color w:val="000000" w:themeColor="text1"/>
        </w:rPr>
        <w:t>§</w:t>
      </w:r>
      <w:r w:rsidR="00B742C4" w:rsidRPr="00920AD7">
        <w:rPr>
          <w:rFonts w:ascii="Times New Roman" w:hAnsi="Times New Roman" w:cs="Times New Roman"/>
        </w:rPr>
        <w:t>2</w:t>
      </w:r>
    </w:p>
    <w:p w:rsidR="00DE7480" w:rsidRPr="00920AD7" w:rsidRDefault="00B742C4" w:rsidP="00223A16">
      <w:pPr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>Rada jest dobrowolnym zrzeszeniem pr</w:t>
      </w:r>
      <w:r w:rsidR="00E01CD5">
        <w:rPr>
          <w:rFonts w:ascii="Times New Roman" w:hAnsi="Times New Roman" w:cs="Times New Roman"/>
        </w:rPr>
        <w:t>zedsiębiorców, powołanym przez B</w:t>
      </w:r>
      <w:r w:rsidRPr="00920AD7">
        <w:rPr>
          <w:rFonts w:ascii="Times New Roman" w:hAnsi="Times New Roman" w:cs="Times New Roman"/>
        </w:rPr>
        <w:t xml:space="preserve">urmistrza </w:t>
      </w:r>
      <w:r w:rsidR="00920AD7">
        <w:rPr>
          <w:rFonts w:ascii="Times New Roman" w:hAnsi="Times New Roman" w:cs="Times New Roman"/>
        </w:rPr>
        <w:t>Biskupca</w:t>
      </w:r>
      <w:r w:rsidRPr="00920AD7">
        <w:rPr>
          <w:rFonts w:ascii="Times New Roman" w:hAnsi="Times New Roman" w:cs="Times New Roman"/>
        </w:rPr>
        <w:t xml:space="preserve">, działa na terenie </w:t>
      </w:r>
      <w:r w:rsidR="00920AD7">
        <w:rPr>
          <w:rFonts w:ascii="Times New Roman" w:hAnsi="Times New Roman" w:cs="Times New Roman"/>
        </w:rPr>
        <w:t>miasta i gminy Biskupiec, a s</w:t>
      </w:r>
      <w:r w:rsidRPr="00920AD7">
        <w:rPr>
          <w:rFonts w:ascii="Times New Roman" w:hAnsi="Times New Roman" w:cs="Times New Roman"/>
        </w:rPr>
        <w:t>wą działalność opiera na społecznej</w:t>
      </w:r>
      <w:r w:rsidR="00E01CD5">
        <w:rPr>
          <w:rFonts w:ascii="Times New Roman" w:hAnsi="Times New Roman" w:cs="Times New Roman"/>
        </w:rPr>
        <w:t>, nieodpłatnej</w:t>
      </w:r>
      <w:r w:rsidRPr="00920AD7">
        <w:rPr>
          <w:rFonts w:ascii="Times New Roman" w:hAnsi="Times New Roman" w:cs="Times New Roman"/>
        </w:rPr>
        <w:t xml:space="preserve"> pracy zaangażowanych członków Rady.</w:t>
      </w:r>
    </w:p>
    <w:p w:rsidR="00DE7480" w:rsidRPr="00920AD7" w:rsidRDefault="00B742C4" w:rsidP="00223A16">
      <w:pPr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>R</w:t>
      </w:r>
      <w:r w:rsidR="00E01CD5">
        <w:rPr>
          <w:rFonts w:ascii="Times New Roman" w:hAnsi="Times New Roman" w:cs="Times New Roman"/>
        </w:rPr>
        <w:t>ada jest ciałem doradczym przy B</w:t>
      </w:r>
      <w:r w:rsidRPr="00920AD7">
        <w:rPr>
          <w:rFonts w:ascii="Times New Roman" w:hAnsi="Times New Roman" w:cs="Times New Roman"/>
        </w:rPr>
        <w:t xml:space="preserve">urmistrzu </w:t>
      </w:r>
      <w:r w:rsidR="00920AD7">
        <w:rPr>
          <w:rFonts w:ascii="Times New Roman" w:hAnsi="Times New Roman" w:cs="Times New Roman"/>
        </w:rPr>
        <w:t>Biskupca</w:t>
      </w:r>
      <w:r w:rsidRPr="00920AD7">
        <w:rPr>
          <w:rFonts w:ascii="Times New Roman" w:hAnsi="Times New Roman" w:cs="Times New Roman"/>
        </w:rPr>
        <w:t>, uprawnionym do wyrażania opinii oraz do podejmowania inicjatyw w sprawach dotyczących rozwoju społeczno-gospodarczego gminy, szczególnie w kwestii prowadzenia działalności gospodarczej i inwestycyjnej.</w:t>
      </w:r>
    </w:p>
    <w:p w:rsidR="00DE7480" w:rsidRPr="00920AD7" w:rsidRDefault="00B742C4" w:rsidP="00223A16">
      <w:pPr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 xml:space="preserve">Rada reprezentuje środowisko przedsiębiorców działających na terenie </w:t>
      </w:r>
      <w:r w:rsidR="00920AD7">
        <w:rPr>
          <w:rFonts w:ascii="Times New Roman" w:hAnsi="Times New Roman" w:cs="Times New Roman"/>
        </w:rPr>
        <w:t>miasta i gminy Biskupiec</w:t>
      </w:r>
      <w:r w:rsidRPr="00920AD7">
        <w:rPr>
          <w:rFonts w:ascii="Times New Roman" w:hAnsi="Times New Roman" w:cs="Times New Roman"/>
        </w:rPr>
        <w:t xml:space="preserve">, stanowi forum </w:t>
      </w:r>
      <w:r w:rsidR="00223A16" w:rsidRPr="00920AD7">
        <w:rPr>
          <w:rFonts w:ascii="Times New Roman" w:hAnsi="Times New Roman" w:cs="Times New Roman"/>
        </w:rPr>
        <w:t>dyskusji</w:t>
      </w:r>
      <w:r w:rsidRPr="00920AD7">
        <w:rPr>
          <w:rFonts w:ascii="Times New Roman" w:hAnsi="Times New Roman" w:cs="Times New Roman"/>
        </w:rPr>
        <w:t xml:space="preserve"> nad najważniejszymi tematami gospodarczymi dotyczącymi gminy i regionu.</w:t>
      </w:r>
    </w:p>
    <w:p w:rsidR="00DE7480" w:rsidRPr="00920AD7" w:rsidRDefault="00E25B8F" w:rsidP="00223A16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§</w:t>
      </w:r>
      <w:r w:rsidR="00B742C4" w:rsidRPr="00920AD7">
        <w:rPr>
          <w:rFonts w:ascii="Times New Roman" w:hAnsi="Times New Roman" w:cs="Times New Roman"/>
        </w:rPr>
        <w:t>3</w:t>
      </w:r>
    </w:p>
    <w:p w:rsidR="00DE7480" w:rsidRDefault="00B742C4" w:rsidP="00223A1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>Rada w szczególności może:</w:t>
      </w:r>
    </w:p>
    <w:p w:rsidR="00194EE1" w:rsidRPr="00920AD7" w:rsidRDefault="00194EE1" w:rsidP="00194EE1">
      <w:pPr>
        <w:pStyle w:val="Compact"/>
        <w:ind w:left="480"/>
        <w:jc w:val="both"/>
        <w:rPr>
          <w:rFonts w:ascii="Times New Roman" w:hAnsi="Times New Roman" w:cs="Times New Roman"/>
        </w:rPr>
      </w:pPr>
    </w:p>
    <w:p w:rsidR="00DE7480" w:rsidRPr="00920AD7" w:rsidRDefault="00194EE1" w:rsidP="00194EE1">
      <w:pPr>
        <w:ind w:left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861EE6">
        <w:rPr>
          <w:rFonts w:ascii="Times New Roman" w:hAnsi="Times New Roman" w:cs="Times New Roman"/>
        </w:rPr>
        <w:t xml:space="preserve"> </w:t>
      </w:r>
      <w:r w:rsidR="00B742C4" w:rsidRPr="00920AD7">
        <w:rPr>
          <w:rFonts w:ascii="Times New Roman" w:hAnsi="Times New Roman" w:cs="Times New Roman"/>
        </w:rPr>
        <w:t xml:space="preserve">przyczyniać się do tworzenia warunków rozwoju życia gospodarczego oraz wspierać inicjatywy gospodarcze </w:t>
      </w:r>
      <w:r w:rsidR="00223A16">
        <w:rPr>
          <w:rFonts w:ascii="Times New Roman" w:hAnsi="Times New Roman" w:cs="Times New Roman"/>
        </w:rPr>
        <w:t>zgłaszane</w:t>
      </w:r>
      <w:r w:rsidR="00920AD7">
        <w:rPr>
          <w:rFonts w:ascii="Times New Roman" w:hAnsi="Times New Roman" w:cs="Times New Roman"/>
        </w:rPr>
        <w:t xml:space="preserve"> przez </w:t>
      </w:r>
      <w:r w:rsidR="00223A16">
        <w:rPr>
          <w:rFonts w:ascii="Times New Roman" w:hAnsi="Times New Roman" w:cs="Times New Roman"/>
        </w:rPr>
        <w:t>władze</w:t>
      </w:r>
      <w:r w:rsidR="00920AD7">
        <w:rPr>
          <w:rFonts w:ascii="Times New Roman" w:hAnsi="Times New Roman" w:cs="Times New Roman"/>
        </w:rPr>
        <w:t xml:space="preserve"> miasta i gminy Biskupiec</w:t>
      </w:r>
      <w:r w:rsidR="00B742C4" w:rsidRPr="00920AD7">
        <w:rPr>
          <w:rFonts w:ascii="Times New Roman" w:hAnsi="Times New Roman" w:cs="Times New Roman"/>
        </w:rPr>
        <w:t>;</w:t>
      </w:r>
    </w:p>
    <w:p w:rsidR="00DE7480" w:rsidRPr="00920AD7" w:rsidRDefault="00194EE1" w:rsidP="00861EE6">
      <w:pPr>
        <w:ind w:left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861EE6">
        <w:rPr>
          <w:rFonts w:ascii="Times New Roman" w:hAnsi="Times New Roman" w:cs="Times New Roman"/>
        </w:rPr>
        <w:t xml:space="preserve"> </w:t>
      </w:r>
      <w:r w:rsidR="00861EE6" w:rsidRPr="00061D1B">
        <w:rPr>
          <w:rFonts w:ascii="Times New Roman" w:hAnsi="Times New Roman" w:cs="Times New Roman"/>
        </w:rPr>
        <w:t>promować ideę</w:t>
      </w:r>
      <w:r w:rsidR="00B742C4" w:rsidRPr="00920AD7">
        <w:rPr>
          <w:rFonts w:ascii="Times New Roman" w:hAnsi="Times New Roman" w:cs="Times New Roman"/>
        </w:rPr>
        <w:t xml:space="preserve"> rozwoju gospodarczego</w:t>
      </w:r>
      <w:r w:rsidR="00920AD7">
        <w:rPr>
          <w:rFonts w:ascii="Times New Roman" w:hAnsi="Times New Roman" w:cs="Times New Roman"/>
        </w:rPr>
        <w:t xml:space="preserve"> miasta i gminy Biskupiec</w:t>
      </w:r>
      <w:r w:rsidR="00B742C4" w:rsidRPr="00920AD7">
        <w:rPr>
          <w:rFonts w:ascii="Times New Roman" w:hAnsi="Times New Roman" w:cs="Times New Roman"/>
        </w:rPr>
        <w:t>, w szczególności tworzenia nowych inwestycji i nowych miejsc pracy;</w:t>
      </w:r>
    </w:p>
    <w:p w:rsidR="00861EE6" w:rsidRPr="00E01CD5" w:rsidRDefault="00194EE1" w:rsidP="00E01CD5">
      <w:pPr>
        <w:ind w:left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-</w:t>
      </w:r>
      <w:r w:rsidR="00861EE6">
        <w:rPr>
          <w:rFonts w:ascii="Times New Roman" w:hAnsi="Times New Roman" w:cs="Times New Roman"/>
        </w:rPr>
        <w:t xml:space="preserve"> </w:t>
      </w:r>
      <w:r w:rsidR="00B742C4" w:rsidRPr="00920AD7">
        <w:rPr>
          <w:rFonts w:ascii="Times New Roman" w:hAnsi="Times New Roman" w:cs="Times New Roman"/>
        </w:rPr>
        <w:t>współdziałać przy tworzeniu i realizowaniu strategii gospodarczej gminy oraz opi</w:t>
      </w:r>
      <w:r>
        <w:rPr>
          <w:rFonts w:ascii="Times New Roman" w:hAnsi="Times New Roman" w:cs="Times New Roman"/>
        </w:rPr>
        <w:t xml:space="preserve">niowaniu istniejących programowych </w:t>
      </w:r>
      <w:r w:rsidRPr="00194EE1">
        <w:rPr>
          <w:rFonts w:ascii="Times New Roman" w:hAnsi="Times New Roman" w:cs="Times New Roman"/>
        </w:rPr>
        <w:t>dot. miasta i gminy Biskupiec</w:t>
      </w:r>
      <w:r w:rsidR="00861EE6">
        <w:rPr>
          <w:rFonts w:ascii="Times New Roman" w:hAnsi="Times New Roman" w:cs="Times New Roman"/>
        </w:rPr>
        <w:t>;</w:t>
      </w:r>
    </w:p>
    <w:p w:rsidR="00DE7480" w:rsidRPr="00920AD7" w:rsidRDefault="00194EE1" w:rsidP="00194EE1">
      <w:pPr>
        <w:ind w:left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861EE6">
        <w:rPr>
          <w:rFonts w:ascii="Times New Roman" w:hAnsi="Times New Roman" w:cs="Times New Roman"/>
        </w:rPr>
        <w:t xml:space="preserve"> </w:t>
      </w:r>
      <w:r w:rsidR="00B742C4" w:rsidRPr="00920AD7">
        <w:rPr>
          <w:rFonts w:ascii="Times New Roman" w:hAnsi="Times New Roman" w:cs="Times New Roman"/>
        </w:rPr>
        <w:t>informować o funkcjonowaniu przedsiębiorców, ich problemach oraz wyrażać opinie o stanie rozwoju gospodarczego</w:t>
      </w:r>
      <w:r w:rsidR="00920AD7">
        <w:rPr>
          <w:rFonts w:ascii="Times New Roman" w:hAnsi="Times New Roman" w:cs="Times New Roman"/>
        </w:rPr>
        <w:t xml:space="preserve"> miasta i gminy Biskupiec</w:t>
      </w:r>
      <w:r w:rsidR="00B742C4" w:rsidRPr="00920AD7">
        <w:rPr>
          <w:rFonts w:ascii="Times New Roman" w:hAnsi="Times New Roman" w:cs="Times New Roman"/>
        </w:rPr>
        <w:t>;</w:t>
      </w:r>
    </w:p>
    <w:p w:rsidR="00DE7480" w:rsidRPr="00920AD7" w:rsidRDefault="00194EE1" w:rsidP="00194EE1">
      <w:pPr>
        <w:ind w:left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861EE6">
        <w:rPr>
          <w:rFonts w:ascii="Times New Roman" w:hAnsi="Times New Roman" w:cs="Times New Roman"/>
        </w:rPr>
        <w:t xml:space="preserve"> </w:t>
      </w:r>
      <w:r w:rsidR="00B742C4" w:rsidRPr="00920AD7">
        <w:rPr>
          <w:rFonts w:ascii="Times New Roman" w:hAnsi="Times New Roman" w:cs="Times New Roman"/>
        </w:rPr>
        <w:t>wzmacniać prestiż środowiska przedsiębiorców, m.in. poprzez wyróżnianie najlepszych firm w różnych dziedzinach or</w:t>
      </w:r>
      <w:r w:rsidR="00861EE6">
        <w:rPr>
          <w:rFonts w:ascii="Times New Roman" w:hAnsi="Times New Roman" w:cs="Times New Roman"/>
        </w:rPr>
        <w:t>az wspólną promocję gospodarczą;</w:t>
      </w:r>
    </w:p>
    <w:p w:rsidR="00DE7480" w:rsidRDefault="00194EE1" w:rsidP="00194EE1">
      <w:pPr>
        <w:ind w:left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861EE6">
        <w:rPr>
          <w:rFonts w:ascii="Times New Roman" w:hAnsi="Times New Roman" w:cs="Times New Roman"/>
        </w:rPr>
        <w:t xml:space="preserve"> </w:t>
      </w:r>
      <w:r w:rsidR="00B742C4" w:rsidRPr="00920AD7">
        <w:rPr>
          <w:rFonts w:ascii="Times New Roman" w:hAnsi="Times New Roman" w:cs="Times New Roman"/>
        </w:rPr>
        <w:t>inicjować i wspierać działalność gospodarczą</w:t>
      </w:r>
      <w:r w:rsidR="00861EE6">
        <w:rPr>
          <w:rFonts w:ascii="Times New Roman" w:hAnsi="Times New Roman" w:cs="Times New Roman"/>
        </w:rPr>
        <w:t>, promocyjną, naukową, naukowo-</w:t>
      </w:r>
      <w:r w:rsidR="00B742C4" w:rsidRPr="00920AD7">
        <w:rPr>
          <w:rFonts w:ascii="Times New Roman" w:hAnsi="Times New Roman" w:cs="Times New Roman"/>
        </w:rPr>
        <w:t>techniczną, oświatową i kulturalną, działalność w zakresie ochrony środowiska, akcji dobroczynnych, ochrony zdrowia i pomocy społecznej ora</w:t>
      </w:r>
      <w:r w:rsidR="00920AD7">
        <w:rPr>
          <w:rFonts w:ascii="Times New Roman" w:hAnsi="Times New Roman" w:cs="Times New Roman"/>
        </w:rPr>
        <w:t>z inne na rzecz dobra wspólnego;</w:t>
      </w:r>
    </w:p>
    <w:p w:rsidR="00194EE1" w:rsidRDefault="00194EE1" w:rsidP="00194EE1">
      <w:pPr>
        <w:pStyle w:val="Akapitzlist"/>
        <w:ind w:left="480" w:firstLine="0"/>
        <w:jc w:val="both"/>
        <w:rPr>
          <w:rFonts w:eastAsiaTheme="minorHAnsi"/>
          <w:sz w:val="24"/>
          <w:szCs w:val="24"/>
        </w:rPr>
      </w:pPr>
      <w:r>
        <w:rPr>
          <w:rFonts w:eastAsiaTheme="minorHAnsi"/>
          <w:sz w:val="24"/>
          <w:szCs w:val="24"/>
        </w:rPr>
        <w:t>-</w:t>
      </w:r>
      <w:r w:rsidR="00861EE6">
        <w:rPr>
          <w:rFonts w:eastAsiaTheme="minorHAnsi"/>
          <w:sz w:val="24"/>
          <w:szCs w:val="24"/>
        </w:rPr>
        <w:t xml:space="preserve"> </w:t>
      </w:r>
      <w:r w:rsidR="00920AD7" w:rsidRPr="00920AD7">
        <w:rPr>
          <w:rFonts w:eastAsiaTheme="minorHAnsi"/>
          <w:sz w:val="24"/>
          <w:szCs w:val="24"/>
        </w:rPr>
        <w:t xml:space="preserve">delegować swoich przedstawicieli, na zaproszenie organów </w:t>
      </w:r>
      <w:r w:rsidR="00E01CD5">
        <w:rPr>
          <w:rFonts w:eastAsiaTheme="minorHAnsi"/>
          <w:sz w:val="24"/>
          <w:szCs w:val="24"/>
        </w:rPr>
        <w:t>Gminy Biskupiec</w:t>
      </w:r>
      <w:r w:rsidR="00920AD7" w:rsidRPr="00920AD7">
        <w:rPr>
          <w:rFonts w:eastAsiaTheme="minorHAnsi"/>
          <w:sz w:val="24"/>
          <w:szCs w:val="24"/>
        </w:rPr>
        <w:t>, do uczestniczenia w pracach instytucji doradczo-opiniodawczych w sprawach działalności wytwórczej, handlowej, budowlanej i usługowej,</w:t>
      </w:r>
    </w:p>
    <w:p w:rsidR="00194EE1" w:rsidRPr="00194EE1" w:rsidRDefault="00194EE1" w:rsidP="00194EE1">
      <w:pPr>
        <w:pStyle w:val="Akapitzlist"/>
        <w:ind w:left="480" w:firstLine="0"/>
        <w:jc w:val="both"/>
        <w:rPr>
          <w:rFonts w:eastAsiaTheme="minorHAnsi"/>
          <w:sz w:val="24"/>
          <w:szCs w:val="24"/>
        </w:rPr>
      </w:pPr>
    </w:p>
    <w:p w:rsidR="00194EE1" w:rsidRDefault="00194EE1" w:rsidP="00194EE1">
      <w:pPr>
        <w:ind w:left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861EE6">
        <w:rPr>
          <w:rFonts w:ascii="Times New Roman" w:hAnsi="Times New Roman" w:cs="Times New Roman"/>
        </w:rPr>
        <w:t xml:space="preserve"> </w:t>
      </w:r>
      <w:r w:rsidRPr="00920AD7">
        <w:rPr>
          <w:rFonts w:ascii="Times New Roman" w:hAnsi="Times New Roman" w:cs="Times New Roman"/>
        </w:rPr>
        <w:t>propagować ideę bezinteresown</w:t>
      </w:r>
      <w:r w:rsidR="00053197">
        <w:rPr>
          <w:rFonts w:ascii="Times New Roman" w:hAnsi="Times New Roman" w:cs="Times New Roman"/>
        </w:rPr>
        <w:t>ej pracy na rzecz społeczeństwa,</w:t>
      </w:r>
    </w:p>
    <w:p w:rsidR="00053197" w:rsidRDefault="00053197" w:rsidP="00194EE1">
      <w:pPr>
        <w:ind w:left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konsultować sprawy podatkowe,</w:t>
      </w:r>
    </w:p>
    <w:p w:rsidR="00053197" w:rsidRDefault="00053197" w:rsidP="00194EE1">
      <w:pPr>
        <w:ind w:left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promować zalety inwestycyjne miasta i gminy Biskupiec. </w:t>
      </w:r>
    </w:p>
    <w:p w:rsidR="00053197" w:rsidRPr="00920AD7" w:rsidRDefault="00053197" w:rsidP="00194EE1">
      <w:pPr>
        <w:ind w:left="480"/>
        <w:jc w:val="both"/>
        <w:rPr>
          <w:rFonts w:ascii="Times New Roman" w:hAnsi="Times New Roman" w:cs="Times New Roman"/>
        </w:rPr>
      </w:pPr>
    </w:p>
    <w:p w:rsidR="00920AD7" w:rsidRPr="00920AD7" w:rsidRDefault="00920AD7" w:rsidP="00223A16">
      <w:pPr>
        <w:jc w:val="both"/>
        <w:rPr>
          <w:rFonts w:ascii="Times New Roman" w:hAnsi="Times New Roman" w:cs="Times New Roman"/>
        </w:rPr>
      </w:pPr>
    </w:p>
    <w:p w:rsidR="00DE7480" w:rsidRPr="00993EE6" w:rsidRDefault="00B742C4" w:rsidP="00993EE6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993EE6">
        <w:rPr>
          <w:rFonts w:ascii="Times New Roman" w:hAnsi="Times New Roman" w:cs="Times New Roman"/>
        </w:rPr>
        <w:t>Wszystkim członkom Rady przysługuje prawo do inicjowania i udziału we wszelkich przedsięwzięciach oraz akcjach wynikających z realizacji celów Rady.</w:t>
      </w:r>
    </w:p>
    <w:p w:rsidR="007655A4" w:rsidRDefault="007655A4" w:rsidP="007655A4">
      <w:pPr>
        <w:pStyle w:val="FirstParagraph"/>
        <w:jc w:val="center"/>
        <w:rPr>
          <w:rFonts w:ascii="Times New Roman" w:hAnsi="Times New Roman" w:cs="Times New Roman"/>
          <w:b/>
          <w:color w:val="000000" w:themeColor="text1"/>
        </w:rPr>
      </w:pPr>
    </w:p>
    <w:p w:rsidR="00DE7480" w:rsidRPr="00920AD7" w:rsidRDefault="007655A4" w:rsidP="007655A4">
      <w:pPr>
        <w:pStyle w:val="FirstParagraph"/>
        <w:jc w:val="center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  <w:b/>
          <w:color w:val="000000" w:themeColor="text1"/>
        </w:rPr>
        <w:t>§</w:t>
      </w:r>
      <w:r>
        <w:rPr>
          <w:rFonts w:ascii="Times New Roman" w:hAnsi="Times New Roman" w:cs="Times New Roman"/>
        </w:rPr>
        <w:t>3</w:t>
      </w:r>
    </w:p>
    <w:p w:rsidR="00DE7480" w:rsidRPr="00920AD7" w:rsidRDefault="00B742C4" w:rsidP="00223A16">
      <w:pPr>
        <w:pStyle w:val="Tekstpodstawowy"/>
        <w:jc w:val="both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>Rada realizuje swoje cele poprzez:</w:t>
      </w:r>
    </w:p>
    <w:p w:rsidR="00DE7480" w:rsidRPr="00920AD7" w:rsidRDefault="007655A4" w:rsidP="00223A16">
      <w:pPr>
        <w:pStyle w:val="Fir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861EE6">
        <w:rPr>
          <w:rFonts w:ascii="Times New Roman" w:hAnsi="Times New Roman" w:cs="Times New Roman"/>
        </w:rPr>
        <w:t xml:space="preserve"> </w:t>
      </w:r>
      <w:r w:rsidR="00B742C4" w:rsidRPr="00920AD7">
        <w:rPr>
          <w:rFonts w:ascii="Times New Roman" w:hAnsi="Times New Roman" w:cs="Times New Roman"/>
        </w:rPr>
        <w:t xml:space="preserve">udział w regularnych (co najmniej raz na kwartał) spotkaniach Rady z </w:t>
      </w:r>
      <w:r w:rsidR="00E01CD5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urmistrzem Biskupca</w:t>
      </w:r>
      <w:r w:rsidR="00B742C4" w:rsidRPr="00920AD7">
        <w:rPr>
          <w:rFonts w:ascii="Times New Roman" w:hAnsi="Times New Roman" w:cs="Times New Roman"/>
        </w:rPr>
        <w:t>;</w:t>
      </w:r>
    </w:p>
    <w:p w:rsidR="00DE7480" w:rsidRPr="00920AD7" w:rsidRDefault="007655A4" w:rsidP="00223A16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861EE6">
        <w:rPr>
          <w:rFonts w:ascii="Times New Roman" w:hAnsi="Times New Roman" w:cs="Times New Roman"/>
        </w:rPr>
        <w:t xml:space="preserve"> </w:t>
      </w:r>
      <w:r w:rsidR="00B742C4" w:rsidRPr="00920AD7">
        <w:rPr>
          <w:rFonts w:ascii="Times New Roman" w:hAnsi="Times New Roman" w:cs="Times New Roman"/>
        </w:rPr>
        <w:t>współdziałanie z innymi osobami, w tym z przedsiębiorcami i potencjalnymi inwestorami, działającymi na rzecz rozwoju gminy, przedsiębiorczości oraz nowych inwestycji;</w:t>
      </w:r>
    </w:p>
    <w:p w:rsidR="00DE7480" w:rsidRPr="00920AD7" w:rsidRDefault="007655A4" w:rsidP="00223A16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861EE6">
        <w:rPr>
          <w:rFonts w:ascii="Times New Roman" w:hAnsi="Times New Roman" w:cs="Times New Roman"/>
        </w:rPr>
        <w:t xml:space="preserve"> </w:t>
      </w:r>
      <w:r w:rsidR="00B742C4" w:rsidRPr="00920AD7">
        <w:rPr>
          <w:rFonts w:ascii="Times New Roman" w:hAnsi="Times New Roman" w:cs="Times New Roman"/>
        </w:rPr>
        <w:t xml:space="preserve">uczestnictwo i wspieranie przedsięwzięć promujących </w:t>
      </w:r>
      <w:r>
        <w:rPr>
          <w:rFonts w:ascii="Times New Roman" w:hAnsi="Times New Roman" w:cs="Times New Roman"/>
        </w:rPr>
        <w:t>miasto i gminę Biskupiec</w:t>
      </w:r>
      <w:r w:rsidR="00B742C4" w:rsidRPr="00920AD7">
        <w:rPr>
          <w:rFonts w:ascii="Times New Roman" w:hAnsi="Times New Roman" w:cs="Times New Roman"/>
        </w:rPr>
        <w:t xml:space="preserve"> i jej działania inwestycyjne;</w:t>
      </w:r>
    </w:p>
    <w:p w:rsidR="00DE7480" w:rsidRPr="00920AD7" w:rsidRDefault="007655A4" w:rsidP="00223A16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861EE6">
        <w:rPr>
          <w:rFonts w:ascii="Times New Roman" w:hAnsi="Times New Roman" w:cs="Times New Roman"/>
        </w:rPr>
        <w:t xml:space="preserve"> </w:t>
      </w:r>
      <w:r w:rsidR="00B742C4" w:rsidRPr="00920AD7">
        <w:rPr>
          <w:rFonts w:ascii="Times New Roman" w:hAnsi="Times New Roman" w:cs="Times New Roman"/>
        </w:rPr>
        <w:t>pozysk</w:t>
      </w:r>
      <w:r w:rsidR="00E01CD5">
        <w:rPr>
          <w:rFonts w:ascii="Times New Roman" w:hAnsi="Times New Roman" w:cs="Times New Roman"/>
        </w:rPr>
        <w:t>iwanie opinii i przekazywanie organom Gminy Biskupiec</w:t>
      </w:r>
      <w:r w:rsidR="00B742C4" w:rsidRPr="00920AD7">
        <w:rPr>
          <w:rFonts w:ascii="Times New Roman" w:hAnsi="Times New Roman" w:cs="Times New Roman"/>
        </w:rPr>
        <w:t xml:space="preserve"> potrzeb oraz problemów przedsiębiorców z terenu gminy </w:t>
      </w:r>
      <w:r w:rsidR="00E01CD5">
        <w:rPr>
          <w:rFonts w:ascii="Times New Roman" w:hAnsi="Times New Roman" w:cs="Times New Roman"/>
        </w:rPr>
        <w:t xml:space="preserve">Biskupiec </w:t>
      </w:r>
      <w:r w:rsidR="00B742C4" w:rsidRPr="00920AD7">
        <w:rPr>
          <w:rFonts w:ascii="Times New Roman" w:hAnsi="Times New Roman" w:cs="Times New Roman"/>
        </w:rPr>
        <w:t>w zakresie prowadzonej działalności gospodarczej;</w:t>
      </w:r>
    </w:p>
    <w:p w:rsidR="00DE7480" w:rsidRPr="00920AD7" w:rsidRDefault="007655A4" w:rsidP="00223A16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861EE6">
        <w:rPr>
          <w:rFonts w:ascii="Times New Roman" w:hAnsi="Times New Roman" w:cs="Times New Roman"/>
        </w:rPr>
        <w:t xml:space="preserve"> </w:t>
      </w:r>
      <w:r w:rsidR="00E01CD5">
        <w:rPr>
          <w:rFonts w:ascii="Times New Roman" w:hAnsi="Times New Roman" w:cs="Times New Roman"/>
        </w:rPr>
        <w:t xml:space="preserve">współdziałanie z Burmistrzem Biskupca </w:t>
      </w:r>
      <w:r w:rsidR="00B742C4" w:rsidRPr="00920AD7">
        <w:rPr>
          <w:rFonts w:ascii="Times New Roman" w:hAnsi="Times New Roman" w:cs="Times New Roman"/>
        </w:rPr>
        <w:t>w celu rozbudzenia aktywności gospodarczej i ożywienia gospodarczego gminy;</w:t>
      </w:r>
    </w:p>
    <w:p w:rsidR="00DE7480" w:rsidRPr="00920AD7" w:rsidRDefault="007655A4" w:rsidP="00223A16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-</w:t>
      </w:r>
      <w:r w:rsidR="00861EE6">
        <w:rPr>
          <w:rFonts w:ascii="Times New Roman" w:hAnsi="Times New Roman" w:cs="Times New Roman"/>
        </w:rPr>
        <w:t xml:space="preserve"> </w:t>
      </w:r>
      <w:r w:rsidR="00B742C4" w:rsidRPr="00920AD7">
        <w:rPr>
          <w:rFonts w:ascii="Times New Roman" w:hAnsi="Times New Roman" w:cs="Times New Roman"/>
        </w:rPr>
        <w:t>uczestnictwo w przedsięwzięciach promujących gminę i działalność gospodarczą, naukową, naukowo-techniczną, oświatową, kulturalną, sportową i inne, zgodnie z zakresem funkcjonowania Rady.</w:t>
      </w:r>
    </w:p>
    <w:p w:rsidR="00DE7480" w:rsidRPr="00920AD7" w:rsidRDefault="007655A4" w:rsidP="007655A4">
      <w:pPr>
        <w:pStyle w:val="Tekstpodstawowy"/>
        <w:jc w:val="center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  <w:b/>
          <w:color w:val="000000" w:themeColor="text1"/>
        </w:rPr>
        <w:t>§</w:t>
      </w:r>
      <w:r>
        <w:rPr>
          <w:rFonts w:ascii="Times New Roman" w:hAnsi="Times New Roman" w:cs="Times New Roman"/>
        </w:rPr>
        <w:t>4</w:t>
      </w:r>
    </w:p>
    <w:p w:rsidR="00DE7480" w:rsidRDefault="00B742C4" w:rsidP="00194EE1">
      <w:pPr>
        <w:pStyle w:val="Tekstpodstawowy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 xml:space="preserve">Członkiem Rady może zostać osoba fizyczna, </w:t>
      </w:r>
      <w:r w:rsidRPr="00061D1B">
        <w:rPr>
          <w:rFonts w:ascii="Times New Roman" w:hAnsi="Times New Roman" w:cs="Times New Roman"/>
        </w:rPr>
        <w:t>rozpoznawalna w środowisku</w:t>
      </w:r>
      <w:r w:rsidR="007655A4" w:rsidRPr="00061D1B">
        <w:rPr>
          <w:rFonts w:ascii="Times New Roman" w:hAnsi="Times New Roman" w:cs="Times New Roman"/>
        </w:rPr>
        <w:t xml:space="preserve"> </w:t>
      </w:r>
      <w:r w:rsidRPr="00061D1B">
        <w:rPr>
          <w:rFonts w:ascii="Times New Roman" w:hAnsi="Times New Roman" w:cs="Times New Roman"/>
        </w:rPr>
        <w:t xml:space="preserve">biznesowym </w:t>
      </w:r>
      <w:r w:rsidR="007655A4" w:rsidRPr="00061D1B">
        <w:rPr>
          <w:rFonts w:ascii="Times New Roman" w:hAnsi="Times New Roman" w:cs="Times New Roman"/>
        </w:rPr>
        <w:t>miasta i gminy Biskupiec</w:t>
      </w:r>
      <w:r w:rsidR="00E01CD5">
        <w:rPr>
          <w:rFonts w:ascii="Times New Roman" w:hAnsi="Times New Roman" w:cs="Times New Roman"/>
        </w:rPr>
        <w:t>, niekara</w:t>
      </w:r>
      <w:r w:rsidR="00061D1B" w:rsidRPr="00061D1B">
        <w:rPr>
          <w:rFonts w:ascii="Times New Roman" w:hAnsi="Times New Roman" w:cs="Times New Roman"/>
        </w:rPr>
        <w:t>na</w:t>
      </w:r>
      <w:r w:rsidRPr="00061D1B">
        <w:rPr>
          <w:rFonts w:ascii="Times New Roman" w:hAnsi="Times New Roman" w:cs="Times New Roman"/>
        </w:rPr>
        <w:t>,</w:t>
      </w:r>
      <w:r w:rsidRPr="00920AD7">
        <w:rPr>
          <w:rFonts w:ascii="Times New Roman" w:hAnsi="Times New Roman" w:cs="Times New Roman"/>
        </w:rPr>
        <w:t xml:space="preserve"> </w:t>
      </w:r>
      <w:r w:rsidR="00E01CD5">
        <w:rPr>
          <w:rFonts w:ascii="Times New Roman" w:hAnsi="Times New Roman" w:cs="Times New Roman"/>
        </w:rPr>
        <w:t>prowadząca działalność gospodarczą</w:t>
      </w:r>
      <w:r w:rsidR="007E051E">
        <w:rPr>
          <w:rFonts w:ascii="Times New Roman" w:hAnsi="Times New Roman" w:cs="Times New Roman"/>
        </w:rPr>
        <w:t xml:space="preserve"> </w:t>
      </w:r>
      <w:r w:rsidRPr="00920AD7">
        <w:rPr>
          <w:rFonts w:ascii="Times New Roman" w:hAnsi="Times New Roman" w:cs="Times New Roman"/>
        </w:rPr>
        <w:t>na terenie gminy</w:t>
      </w:r>
      <w:r w:rsidR="007E051E">
        <w:rPr>
          <w:rFonts w:ascii="Times New Roman" w:hAnsi="Times New Roman" w:cs="Times New Roman"/>
        </w:rPr>
        <w:t xml:space="preserve"> Biskupiec  </w:t>
      </w:r>
      <w:r w:rsidRPr="00920AD7">
        <w:rPr>
          <w:rFonts w:ascii="Times New Roman" w:hAnsi="Times New Roman" w:cs="Times New Roman"/>
        </w:rPr>
        <w:t xml:space="preserve"> lub odznaczająca się istotnymi osiągnięciami gospodarczymi oraz kierująca się w swej działalności zasadami uczciwości i społecznej odpowiedzialności biznesu.</w:t>
      </w:r>
    </w:p>
    <w:p w:rsidR="007655A4" w:rsidRPr="00DE5777" w:rsidRDefault="00E01CD5" w:rsidP="00DE5777">
      <w:pPr>
        <w:pStyle w:val="Tekstpodstawowy"/>
        <w:numPr>
          <w:ilvl w:val="0"/>
          <w:numId w:val="16"/>
        </w:numPr>
        <w:spacing w:line="360" w:lineRule="auto"/>
        <w:ind w:right="1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 skład Rady wchodzi od 8 do 15</w:t>
      </w:r>
      <w:r w:rsidR="007655A4" w:rsidRPr="00920AD7">
        <w:rPr>
          <w:rFonts w:ascii="Times New Roman" w:hAnsi="Times New Roman" w:cs="Times New Roman"/>
        </w:rPr>
        <w:t xml:space="preserve"> osób</w:t>
      </w:r>
      <w:r w:rsidR="007655A4">
        <w:rPr>
          <w:rFonts w:ascii="Times New Roman" w:hAnsi="Times New Roman" w:cs="Times New Roman"/>
        </w:rPr>
        <w:t>.</w:t>
      </w:r>
      <w:r w:rsidR="007E051E">
        <w:rPr>
          <w:rFonts w:ascii="Times New Roman" w:hAnsi="Times New Roman" w:cs="Times New Roman"/>
        </w:rPr>
        <w:t xml:space="preserve"> </w:t>
      </w:r>
    </w:p>
    <w:p w:rsidR="00DE7480" w:rsidRPr="00920AD7" w:rsidRDefault="00B27274" w:rsidP="007655A4">
      <w:pPr>
        <w:pStyle w:val="Tekstpodstawowy"/>
        <w:jc w:val="center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  <w:b/>
          <w:color w:val="000000" w:themeColor="text1"/>
        </w:rPr>
        <w:t>§</w:t>
      </w:r>
      <w:r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7655A4">
        <w:rPr>
          <w:rFonts w:ascii="Times New Roman" w:hAnsi="Times New Roman" w:cs="Times New Roman"/>
        </w:rPr>
        <w:t>5</w:t>
      </w:r>
    </w:p>
    <w:p w:rsidR="00DE7480" w:rsidRPr="00920AD7" w:rsidRDefault="00B742C4" w:rsidP="00194EE1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>Członków Rady k</w:t>
      </w:r>
      <w:r w:rsidR="007E051E">
        <w:rPr>
          <w:rFonts w:ascii="Times New Roman" w:hAnsi="Times New Roman" w:cs="Times New Roman"/>
        </w:rPr>
        <w:t>ażdorazowo powołuje B</w:t>
      </w:r>
      <w:r w:rsidRPr="00920AD7">
        <w:rPr>
          <w:rFonts w:ascii="Times New Roman" w:hAnsi="Times New Roman" w:cs="Times New Roman"/>
        </w:rPr>
        <w:t xml:space="preserve">urmistrz </w:t>
      </w:r>
      <w:r w:rsidR="007655A4">
        <w:rPr>
          <w:rFonts w:ascii="Times New Roman" w:hAnsi="Times New Roman" w:cs="Times New Roman"/>
        </w:rPr>
        <w:t>Biskupca</w:t>
      </w:r>
      <w:r w:rsidRPr="00920AD7">
        <w:rPr>
          <w:rFonts w:ascii="Times New Roman" w:hAnsi="Times New Roman" w:cs="Times New Roman"/>
        </w:rPr>
        <w:t xml:space="preserve"> w drodze zarządzenia.</w:t>
      </w:r>
    </w:p>
    <w:p w:rsidR="00DE7480" w:rsidRPr="00920AD7" w:rsidRDefault="00B742C4" w:rsidP="00194EE1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 xml:space="preserve">Pierwsze spotkanie Rady zwołuje </w:t>
      </w:r>
      <w:r w:rsidR="007E051E">
        <w:rPr>
          <w:rFonts w:ascii="Times New Roman" w:hAnsi="Times New Roman" w:cs="Times New Roman"/>
        </w:rPr>
        <w:t>B</w:t>
      </w:r>
      <w:r w:rsidR="007655A4">
        <w:rPr>
          <w:rFonts w:ascii="Times New Roman" w:hAnsi="Times New Roman" w:cs="Times New Roman"/>
        </w:rPr>
        <w:t>urmistrz Biskupca.</w:t>
      </w:r>
    </w:p>
    <w:p w:rsidR="00DE7480" w:rsidRDefault="00B742C4" w:rsidP="00194EE1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>Pracami Rady kieruje przewodniczący, wybierany spośród jej członków na</w:t>
      </w:r>
      <w:r w:rsidR="007655A4">
        <w:rPr>
          <w:rFonts w:ascii="Times New Roman" w:hAnsi="Times New Roman" w:cs="Times New Roman"/>
        </w:rPr>
        <w:t xml:space="preserve"> </w:t>
      </w:r>
      <w:r w:rsidRPr="007655A4">
        <w:rPr>
          <w:rFonts w:ascii="Times New Roman" w:hAnsi="Times New Roman" w:cs="Times New Roman"/>
        </w:rPr>
        <w:t>okres jednego roku, w drodze głosowania jawnego, zwykłą większością głosów.</w:t>
      </w:r>
    </w:p>
    <w:p w:rsidR="007655A4" w:rsidRDefault="007655A4" w:rsidP="00194EE1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7655A4">
        <w:rPr>
          <w:rFonts w:ascii="Times New Roman" w:hAnsi="Times New Roman" w:cs="Times New Roman"/>
        </w:rPr>
        <w:t>Dwóch Wiceprzewodniczących Rady i Sekretarza Rady powołuje Rada na wniosek Przewodniczącego Rady.</w:t>
      </w:r>
    </w:p>
    <w:p w:rsidR="00DE7480" w:rsidRPr="00920AD7" w:rsidRDefault="00B742C4" w:rsidP="00194EE1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>Przewodniczący Rady:</w:t>
      </w:r>
    </w:p>
    <w:p w:rsidR="00DE7480" w:rsidRPr="00920AD7" w:rsidRDefault="008C3427" w:rsidP="00E25B8F">
      <w:pPr>
        <w:pStyle w:val="Compact"/>
        <w:spacing w:line="276" w:lineRule="auto"/>
        <w:ind w:left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) </w:t>
      </w:r>
      <w:r w:rsidR="00B742C4" w:rsidRPr="00920AD7">
        <w:rPr>
          <w:rFonts w:ascii="Times New Roman" w:hAnsi="Times New Roman" w:cs="Times New Roman"/>
        </w:rPr>
        <w:t>organizuje</w:t>
      </w:r>
      <w:r w:rsidR="00E25B8F">
        <w:rPr>
          <w:rFonts w:ascii="Times New Roman" w:hAnsi="Times New Roman" w:cs="Times New Roman"/>
        </w:rPr>
        <w:t xml:space="preserve"> i koordynuje pracę Rady, w tym </w:t>
      </w:r>
      <w:r w:rsidR="00B742C4" w:rsidRPr="00920AD7">
        <w:rPr>
          <w:rFonts w:ascii="Times New Roman" w:hAnsi="Times New Roman" w:cs="Times New Roman"/>
        </w:rPr>
        <w:t>zwołuje spotkania Rady</w:t>
      </w:r>
      <w:r w:rsidR="00B27274">
        <w:rPr>
          <w:rFonts w:ascii="Times New Roman" w:hAnsi="Times New Roman" w:cs="Times New Roman"/>
        </w:rPr>
        <w:t xml:space="preserve"> z zastrzeżeniem ust. 2</w:t>
      </w:r>
      <w:r w:rsidR="00B742C4" w:rsidRPr="00920AD7">
        <w:rPr>
          <w:rFonts w:ascii="Times New Roman" w:hAnsi="Times New Roman" w:cs="Times New Roman"/>
        </w:rPr>
        <w:t xml:space="preserve">, ustalając </w:t>
      </w:r>
      <w:r w:rsidR="00E25B8F">
        <w:rPr>
          <w:rFonts w:ascii="Times New Roman" w:hAnsi="Times New Roman" w:cs="Times New Roman"/>
        </w:rPr>
        <w:t>porządek, czas i miejsce obrad</w:t>
      </w:r>
      <w:r w:rsidR="006F08BC">
        <w:rPr>
          <w:rFonts w:ascii="Times New Roman" w:hAnsi="Times New Roman" w:cs="Times New Roman"/>
        </w:rPr>
        <w:t>,</w:t>
      </w:r>
    </w:p>
    <w:p w:rsidR="00E25B8F" w:rsidRDefault="008C3427" w:rsidP="00E25B8F">
      <w:pPr>
        <w:spacing w:line="276" w:lineRule="auto"/>
        <w:ind w:left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)</w:t>
      </w:r>
      <w:r w:rsidR="00861E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zewodniczy obradom</w:t>
      </w:r>
      <w:r w:rsidR="00E25B8F">
        <w:rPr>
          <w:rFonts w:ascii="Times New Roman" w:hAnsi="Times New Roman" w:cs="Times New Roman"/>
        </w:rPr>
        <w:t xml:space="preserve"> Rady</w:t>
      </w:r>
      <w:r>
        <w:rPr>
          <w:rFonts w:ascii="Times New Roman" w:hAnsi="Times New Roman" w:cs="Times New Roman"/>
        </w:rPr>
        <w:t>,</w:t>
      </w:r>
      <w:r w:rsidR="00864746">
        <w:rPr>
          <w:rFonts w:ascii="Times New Roman" w:hAnsi="Times New Roman" w:cs="Times New Roman"/>
        </w:rPr>
        <w:t xml:space="preserve"> </w:t>
      </w:r>
    </w:p>
    <w:p w:rsidR="008C3427" w:rsidRDefault="008C3427" w:rsidP="00E25B8F">
      <w:pPr>
        <w:spacing w:line="276" w:lineRule="auto"/>
        <w:ind w:left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) przedstawia Burmistrzowi Biskupca kandydaturę na członka Rady, celem jego powo</w:t>
      </w:r>
      <w:r w:rsidR="00E25B8F">
        <w:rPr>
          <w:rFonts w:ascii="Times New Roman" w:hAnsi="Times New Roman" w:cs="Times New Roman"/>
        </w:rPr>
        <w:t>łania przez Burmistrza Biskupca.</w:t>
      </w:r>
    </w:p>
    <w:p w:rsidR="00DE7480" w:rsidRPr="00920AD7" w:rsidRDefault="00B742C4" w:rsidP="00194EE1">
      <w:pPr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 xml:space="preserve">Kadencja </w:t>
      </w:r>
      <w:r w:rsidR="00F2637F">
        <w:rPr>
          <w:rFonts w:ascii="Times New Roman" w:hAnsi="Times New Roman" w:cs="Times New Roman"/>
        </w:rPr>
        <w:t xml:space="preserve">członka Rady upływa </w:t>
      </w:r>
      <w:r w:rsidRPr="00920AD7">
        <w:rPr>
          <w:rFonts w:ascii="Times New Roman" w:hAnsi="Times New Roman" w:cs="Times New Roman"/>
        </w:rPr>
        <w:t>z upływem kadencji Rady</w:t>
      </w:r>
      <w:r w:rsidR="00E25B8F">
        <w:rPr>
          <w:rFonts w:ascii="Times New Roman" w:hAnsi="Times New Roman" w:cs="Times New Roman"/>
        </w:rPr>
        <w:t xml:space="preserve"> Miejskiej w Biskupcu. </w:t>
      </w:r>
      <w:r w:rsidRPr="00920AD7">
        <w:rPr>
          <w:rFonts w:ascii="Times New Roman" w:hAnsi="Times New Roman" w:cs="Times New Roman"/>
        </w:rPr>
        <w:t xml:space="preserve">Członkostwo w </w:t>
      </w:r>
      <w:r w:rsidR="007655A4">
        <w:rPr>
          <w:rFonts w:ascii="Times New Roman" w:hAnsi="Times New Roman" w:cs="Times New Roman"/>
        </w:rPr>
        <w:t xml:space="preserve">Radzie </w:t>
      </w:r>
      <w:r w:rsidRPr="00920AD7">
        <w:rPr>
          <w:rFonts w:ascii="Times New Roman" w:hAnsi="Times New Roman" w:cs="Times New Roman"/>
        </w:rPr>
        <w:t>ustaje również z</w:t>
      </w:r>
      <w:r w:rsidR="00E25B8F">
        <w:rPr>
          <w:rFonts w:ascii="Times New Roman" w:hAnsi="Times New Roman" w:cs="Times New Roman"/>
        </w:rPr>
        <w:t xml:space="preserve"> dniem odwołania członka Rady przez Burmistrza Biskupca lub z dniem złożenia pisemnej rezygnacji przez członka Rady z członkostwa w Radzie.</w:t>
      </w:r>
    </w:p>
    <w:p w:rsidR="00DE7480" w:rsidRPr="00920AD7" w:rsidRDefault="00B742C4" w:rsidP="00194EE1">
      <w:pPr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 xml:space="preserve">Obsługę administracyjno-biurową Rady prowadzi </w:t>
      </w:r>
      <w:r w:rsidR="0030678E">
        <w:rPr>
          <w:rFonts w:ascii="Times New Roman" w:hAnsi="Times New Roman" w:cs="Times New Roman"/>
        </w:rPr>
        <w:t>Urząd Miejski</w:t>
      </w:r>
      <w:r w:rsidR="009268F8">
        <w:rPr>
          <w:rFonts w:ascii="Times New Roman" w:hAnsi="Times New Roman" w:cs="Times New Roman"/>
        </w:rPr>
        <w:t xml:space="preserve"> w Biskupcu. </w:t>
      </w:r>
    </w:p>
    <w:p w:rsidR="007655A4" w:rsidRPr="00920AD7" w:rsidRDefault="00F2637F" w:rsidP="007655A4">
      <w:pPr>
        <w:pStyle w:val="Tekstpodstawowy"/>
        <w:ind w:left="4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</w:t>
      </w:r>
      <w:r w:rsidR="007655A4">
        <w:rPr>
          <w:rFonts w:ascii="Times New Roman" w:hAnsi="Times New Roman" w:cs="Times New Roman"/>
        </w:rPr>
        <w:t>6</w:t>
      </w:r>
    </w:p>
    <w:p w:rsidR="00DE7480" w:rsidRDefault="00B742C4">
      <w:pPr>
        <w:pStyle w:val="Tekstpodstawowy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 xml:space="preserve">Wykonanie zarządzenia powierza się </w:t>
      </w:r>
      <w:r w:rsidR="009268F8">
        <w:rPr>
          <w:rFonts w:ascii="Times New Roman" w:hAnsi="Times New Roman" w:cs="Times New Roman"/>
        </w:rPr>
        <w:t xml:space="preserve">Kierownikowi </w:t>
      </w:r>
      <w:r w:rsidR="0030678E">
        <w:rPr>
          <w:rFonts w:ascii="Times New Roman" w:hAnsi="Times New Roman" w:cs="Times New Roman"/>
        </w:rPr>
        <w:t xml:space="preserve">Referatu </w:t>
      </w:r>
      <w:r w:rsidR="00A94F16">
        <w:rPr>
          <w:rFonts w:ascii="Times New Roman" w:hAnsi="Times New Roman" w:cs="Times New Roman"/>
        </w:rPr>
        <w:t xml:space="preserve">Spraw </w:t>
      </w:r>
      <w:r w:rsidR="0030678E">
        <w:rPr>
          <w:rFonts w:ascii="Times New Roman" w:hAnsi="Times New Roman" w:cs="Times New Roman"/>
        </w:rPr>
        <w:t>Organizacyjn</w:t>
      </w:r>
      <w:r w:rsidR="00A94F16">
        <w:rPr>
          <w:rFonts w:ascii="Times New Roman" w:hAnsi="Times New Roman" w:cs="Times New Roman"/>
        </w:rPr>
        <w:t>ych</w:t>
      </w:r>
      <w:r w:rsidR="009268F8" w:rsidRPr="009268F8">
        <w:rPr>
          <w:rFonts w:ascii="Times New Roman" w:hAnsi="Times New Roman" w:cs="Times New Roman"/>
        </w:rPr>
        <w:t>.</w:t>
      </w:r>
    </w:p>
    <w:p w:rsidR="007655A4" w:rsidRPr="00920AD7" w:rsidRDefault="00F2637F" w:rsidP="007655A4">
      <w:pPr>
        <w:pStyle w:val="Tekstpodstawowy"/>
        <w:ind w:left="4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</w:t>
      </w:r>
      <w:r w:rsidR="007655A4">
        <w:rPr>
          <w:rFonts w:ascii="Times New Roman" w:hAnsi="Times New Roman" w:cs="Times New Roman"/>
        </w:rPr>
        <w:t>7</w:t>
      </w:r>
    </w:p>
    <w:p w:rsidR="007655A4" w:rsidRPr="00920AD7" w:rsidRDefault="007655A4">
      <w:pPr>
        <w:pStyle w:val="Tekstpodstawowy"/>
        <w:rPr>
          <w:rFonts w:ascii="Times New Roman" w:hAnsi="Times New Roman" w:cs="Times New Roman"/>
        </w:rPr>
      </w:pPr>
    </w:p>
    <w:p w:rsidR="00DE7480" w:rsidRPr="00920AD7" w:rsidRDefault="00B742C4">
      <w:pPr>
        <w:pStyle w:val="Tekstpodstawowy"/>
        <w:rPr>
          <w:rFonts w:ascii="Times New Roman" w:hAnsi="Times New Roman" w:cs="Times New Roman"/>
        </w:rPr>
      </w:pPr>
      <w:r w:rsidRPr="00920AD7">
        <w:rPr>
          <w:rFonts w:ascii="Times New Roman" w:hAnsi="Times New Roman" w:cs="Times New Roman"/>
        </w:rPr>
        <w:t>Zarządzenie wchodzi w życie z dniem podpisania.</w:t>
      </w:r>
    </w:p>
    <w:p w:rsidR="00DE5777" w:rsidRDefault="00DE5777" w:rsidP="00DE5777">
      <w:pPr>
        <w:pStyle w:val="Tekstpodstawowy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Burmistrz Biskupca </w:t>
      </w:r>
    </w:p>
    <w:p w:rsidR="00E740A2" w:rsidRPr="00920AD7" w:rsidRDefault="00DE5777" w:rsidP="00DE5777">
      <w:pPr>
        <w:pStyle w:val="Tekstpodstawowy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-/ Kamil Kozłowski</w:t>
      </w:r>
    </w:p>
    <w:sectPr w:rsidR="00E740A2" w:rsidRPr="00920AD7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56E3" w:rsidRDefault="00FD56E3">
      <w:pPr>
        <w:spacing w:after="0"/>
      </w:pPr>
      <w:r>
        <w:separator/>
      </w:r>
    </w:p>
  </w:endnote>
  <w:endnote w:type="continuationSeparator" w:id="0">
    <w:p w:rsidR="00FD56E3" w:rsidRDefault="00FD56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56E3" w:rsidRDefault="00FD56E3">
      <w:r>
        <w:separator/>
      </w:r>
    </w:p>
  </w:footnote>
  <w:footnote w:type="continuationSeparator" w:id="0">
    <w:p w:rsidR="00FD56E3" w:rsidRDefault="00FD56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D45DB03"/>
    <w:multiLevelType w:val="multilevel"/>
    <w:tmpl w:val="ED6ABDF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1442D3D"/>
    <w:multiLevelType w:val="multilevel"/>
    <w:tmpl w:val="9F04DD2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3ADE36A"/>
    <w:multiLevelType w:val="multilevel"/>
    <w:tmpl w:val="FAFAE92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3E584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8427D2F"/>
    <w:multiLevelType w:val="hybridMultilevel"/>
    <w:tmpl w:val="97D66870"/>
    <w:lvl w:ilvl="0" w:tplc="30D82F98">
      <w:start w:val="1"/>
      <w:numFmt w:val="decimal"/>
      <w:lvlText w:val="%1."/>
      <w:lvlJc w:val="left"/>
      <w:pPr>
        <w:ind w:left="525" w:hanging="274"/>
        <w:jc w:val="left"/>
      </w:pPr>
      <w:rPr>
        <w:rFonts w:ascii="Times New Roman" w:eastAsia="Times New Roman" w:hAnsi="Times New Roman" w:cs="Times New Roman" w:hint="default"/>
        <w:spacing w:val="-27"/>
        <w:w w:val="100"/>
        <w:sz w:val="24"/>
        <w:szCs w:val="24"/>
      </w:rPr>
    </w:lvl>
    <w:lvl w:ilvl="1" w:tplc="2DBE5FF2">
      <w:numFmt w:val="bullet"/>
      <w:lvlText w:val="•"/>
      <w:lvlJc w:val="left"/>
      <w:pPr>
        <w:ind w:left="1398" w:hanging="274"/>
      </w:pPr>
      <w:rPr>
        <w:rFonts w:hint="default"/>
      </w:rPr>
    </w:lvl>
    <w:lvl w:ilvl="2" w:tplc="1CC40CE4">
      <w:numFmt w:val="bullet"/>
      <w:lvlText w:val="•"/>
      <w:lvlJc w:val="left"/>
      <w:pPr>
        <w:ind w:left="2276" w:hanging="274"/>
      </w:pPr>
      <w:rPr>
        <w:rFonts w:hint="default"/>
      </w:rPr>
    </w:lvl>
    <w:lvl w:ilvl="3" w:tplc="C406AC3A">
      <w:numFmt w:val="bullet"/>
      <w:lvlText w:val="•"/>
      <w:lvlJc w:val="left"/>
      <w:pPr>
        <w:ind w:left="3154" w:hanging="274"/>
      </w:pPr>
      <w:rPr>
        <w:rFonts w:hint="default"/>
      </w:rPr>
    </w:lvl>
    <w:lvl w:ilvl="4" w:tplc="9A14585E">
      <w:numFmt w:val="bullet"/>
      <w:lvlText w:val="•"/>
      <w:lvlJc w:val="left"/>
      <w:pPr>
        <w:ind w:left="4032" w:hanging="274"/>
      </w:pPr>
      <w:rPr>
        <w:rFonts w:hint="default"/>
      </w:rPr>
    </w:lvl>
    <w:lvl w:ilvl="5" w:tplc="AB14A94A">
      <w:numFmt w:val="bullet"/>
      <w:lvlText w:val="•"/>
      <w:lvlJc w:val="left"/>
      <w:pPr>
        <w:ind w:left="4910" w:hanging="274"/>
      </w:pPr>
      <w:rPr>
        <w:rFonts w:hint="default"/>
      </w:rPr>
    </w:lvl>
    <w:lvl w:ilvl="6" w:tplc="00C84390">
      <w:numFmt w:val="bullet"/>
      <w:lvlText w:val="•"/>
      <w:lvlJc w:val="left"/>
      <w:pPr>
        <w:ind w:left="5788" w:hanging="274"/>
      </w:pPr>
      <w:rPr>
        <w:rFonts w:hint="default"/>
      </w:rPr>
    </w:lvl>
    <w:lvl w:ilvl="7" w:tplc="3EA6B986">
      <w:numFmt w:val="bullet"/>
      <w:lvlText w:val="•"/>
      <w:lvlJc w:val="left"/>
      <w:pPr>
        <w:ind w:left="6666" w:hanging="274"/>
      </w:pPr>
      <w:rPr>
        <w:rFonts w:hint="default"/>
      </w:rPr>
    </w:lvl>
    <w:lvl w:ilvl="8" w:tplc="03506680">
      <w:numFmt w:val="bullet"/>
      <w:lvlText w:val="•"/>
      <w:lvlJc w:val="left"/>
      <w:pPr>
        <w:ind w:left="7544" w:hanging="274"/>
      </w:pPr>
      <w:rPr>
        <w:rFonts w:hint="default"/>
      </w:rPr>
    </w:lvl>
  </w:abstractNum>
  <w:abstractNum w:abstractNumId="5" w15:restartNumberingAfterBreak="0">
    <w:nsid w:val="2F935C34"/>
    <w:multiLevelType w:val="multilevel"/>
    <w:tmpl w:val="3B0819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4915E7F"/>
    <w:multiLevelType w:val="hybridMultilevel"/>
    <w:tmpl w:val="F774DCF2"/>
    <w:lvl w:ilvl="0" w:tplc="D638DA84">
      <w:start w:val="1"/>
      <w:numFmt w:val="decimal"/>
      <w:lvlText w:val="%1."/>
      <w:lvlJc w:val="left"/>
      <w:pPr>
        <w:ind w:left="477" w:hanging="27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9EB4E45A">
      <w:numFmt w:val="bullet"/>
      <w:lvlText w:val="•"/>
      <w:lvlJc w:val="left"/>
      <w:pPr>
        <w:ind w:left="1362" w:hanging="270"/>
      </w:pPr>
      <w:rPr>
        <w:rFonts w:hint="default"/>
      </w:rPr>
    </w:lvl>
    <w:lvl w:ilvl="2" w:tplc="D8AE3A12">
      <w:numFmt w:val="bullet"/>
      <w:lvlText w:val="•"/>
      <w:lvlJc w:val="left"/>
      <w:pPr>
        <w:ind w:left="2244" w:hanging="270"/>
      </w:pPr>
      <w:rPr>
        <w:rFonts w:hint="default"/>
      </w:rPr>
    </w:lvl>
    <w:lvl w:ilvl="3" w:tplc="16A40308">
      <w:numFmt w:val="bullet"/>
      <w:lvlText w:val="•"/>
      <w:lvlJc w:val="left"/>
      <w:pPr>
        <w:ind w:left="3126" w:hanging="270"/>
      </w:pPr>
      <w:rPr>
        <w:rFonts w:hint="default"/>
      </w:rPr>
    </w:lvl>
    <w:lvl w:ilvl="4" w:tplc="97D2EE52">
      <w:numFmt w:val="bullet"/>
      <w:lvlText w:val="•"/>
      <w:lvlJc w:val="left"/>
      <w:pPr>
        <w:ind w:left="4008" w:hanging="270"/>
      </w:pPr>
      <w:rPr>
        <w:rFonts w:hint="default"/>
      </w:rPr>
    </w:lvl>
    <w:lvl w:ilvl="5" w:tplc="5672C14A">
      <w:numFmt w:val="bullet"/>
      <w:lvlText w:val="•"/>
      <w:lvlJc w:val="left"/>
      <w:pPr>
        <w:ind w:left="4890" w:hanging="270"/>
      </w:pPr>
      <w:rPr>
        <w:rFonts w:hint="default"/>
      </w:rPr>
    </w:lvl>
    <w:lvl w:ilvl="6" w:tplc="C2BE87EA">
      <w:numFmt w:val="bullet"/>
      <w:lvlText w:val="•"/>
      <w:lvlJc w:val="left"/>
      <w:pPr>
        <w:ind w:left="5772" w:hanging="270"/>
      </w:pPr>
      <w:rPr>
        <w:rFonts w:hint="default"/>
      </w:rPr>
    </w:lvl>
    <w:lvl w:ilvl="7" w:tplc="7E0AE516">
      <w:numFmt w:val="bullet"/>
      <w:lvlText w:val="•"/>
      <w:lvlJc w:val="left"/>
      <w:pPr>
        <w:ind w:left="6654" w:hanging="270"/>
      </w:pPr>
      <w:rPr>
        <w:rFonts w:hint="default"/>
      </w:rPr>
    </w:lvl>
    <w:lvl w:ilvl="8" w:tplc="40BA72D0">
      <w:numFmt w:val="bullet"/>
      <w:lvlText w:val="•"/>
      <w:lvlJc w:val="left"/>
      <w:pPr>
        <w:ind w:left="7536" w:hanging="270"/>
      </w:pPr>
      <w:rPr>
        <w:rFonts w:hint="default"/>
      </w:rPr>
    </w:lvl>
  </w:abstractNum>
  <w:abstractNum w:abstractNumId="7" w15:restartNumberingAfterBreak="0">
    <w:nsid w:val="3AAC114C"/>
    <w:multiLevelType w:val="hybridMultilevel"/>
    <w:tmpl w:val="927AE276"/>
    <w:lvl w:ilvl="0" w:tplc="5D026A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489B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00B1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D61C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EE7A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BA90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6045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1888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965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39148E6"/>
    <w:multiLevelType w:val="multilevel"/>
    <w:tmpl w:val="3952717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8FC6160"/>
    <w:multiLevelType w:val="hybridMultilevel"/>
    <w:tmpl w:val="F57632F0"/>
    <w:lvl w:ilvl="0" w:tplc="853A9DBA">
      <w:start w:val="1"/>
      <w:numFmt w:val="decimal"/>
      <w:lvlText w:val="%1."/>
      <w:lvlJc w:val="left"/>
      <w:pPr>
        <w:ind w:left="357" w:hanging="241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</w:rPr>
    </w:lvl>
    <w:lvl w:ilvl="1" w:tplc="7CB6BACA">
      <w:start w:val="1"/>
      <w:numFmt w:val="decimal"/>
      <w:lvlText w:val="%2)"/>
      <w:lvlJc w:val="left"/>
      <w:pPr>
        <w:ind w:left="1017" w:hanging="360"/>
        <w:jc w:val="left"/>
      </w:pPr>
      <w:rPr>
        <w:rFonts w:ascii="Times New Roman" w:eastAsia="Times New Roman" w:hAnsi="Times New Roman" w:cs="Times New Roman" w:hint="default"/>
        <w:spacing w:val="-21"/>
        <w:w w:val="100"/>
        <w:sz w:val="24"/>
        <w:szCs w:val="24"/>
      </w:rPr>
    </w:lvl>
    <w:lvl w:ilvl="2" w:tplc="6734D3B2">
      <w:numFmt w:val="bullet"/>
      <w:lvlText w:val="•"/>
      <w:lvlJc w:val="left"/>
      <w:pPr>
        <w:ind w:left="1940" w:hanging="360"/>
      </w:pPr>
      <w:rPr>
        <w:rFonts w:hint="default"/>
      </w:rPr>
    </w:lvl>
    <w:lvl w:ilvl="3" w:tplc="E5CC708E">
      <w:numFmt w:val="bullet"/>
      <w:lvlText w:val="•"/>
      <w:lvlJc w:val="left"/>
      <w:pPr>
        <w:ind w:left="2860" w:hanging="360"/>
      </w:pPr>
      <w:rPr>
        <w:rFonts w:hint="default"/>
      </w:rPr>
    </w:lvl>
    <w:lvl w:ilvl="4" w:tplc="63A4F7EE">
      <w:numFmt w:val="bullet"/>
      <w:lvlText w:val="•"/>
      <w:lvlJc w:val="left"/>
      <w:pPr>
        <w:ind w:left="3780" w:hanging="360"/>
      </w:pPr>
      <w:rPr>
        <w:rFonts w:hint="default"/>
      </w:rPr>
    </w:lvl>
    <w:lvl w:ilvl="5" w:tplc="F37ED38C">
      <w:numFmt w:val="bullet"/>
      <w:lvlText w:val="•"/>
      <w:lvlJc w:val="left"/>
      <w:pPr>
        <w:ind w:left="4700" w:hanging="360"/>
      </w:pPr>
      <w:rPr>
        <w:rFonts w:hint="default"/>
      </w:rPr>
    </w:lvl>
    <w:lvl w:ilvl="6" w:tplc="310CE9EC">
      <w:numFmt w:val="bullet"/>
      <w:lvlText w:val="•"/>
      <w:lvlJc w:val="left"/>
      <w:pPr>
        <w:ind w:left="5620" w:hanging="360"/>
      </w:pPr>
      <w:rPr>
        <w:rFonts w:hint="default"/>
      </w:rPr>
    </w:lvl>
    <w:lvl w:ilvl="7" w:tplc="BE8A5FE8">
      <w:numFmt w:val="bullet"/>
      <w:lvlText w:val="•"/>
      <w:lvlJc w:val="left"/>
      <w:pPr>
        <w:ind w:left="6540" w:hanging="360"/>
      </w:pPr>
      <w:rPr>
        <w:rFonts w:hint="default"/>
      </w:rPr>
    </w:lvl>
    <w:lvl w:ilvl="8" w:tplc="DFBEFBAA">
      <w:numFmt w:val="bullet"/>
      <w:lvlText w:val="•"/>
      <w:lvlJc w:val="left"/>
      <w:pPr>
        <w:ind w:left="7460" w:hanging="360"/>
      </w:pPr>
      <w:rPr>
        <w:rFonts w:hint="default"/>
      </w:rPr>
    </w:lvl>
  </w:abstractNum>
  <w:abstractNum w:abstractNumId="10" w15:restartNumberingAfterBreak="0">
    <w:nsid w:val="76752A1B"/>
    <w:multiLevelType w:val="multilevel"/>
    <w:tmpl w:val="35382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E517FDA"/>
    <w:multiLevelType w:val="multilevel"/>
    <w:tmpl w:val="3B0819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0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4"/>
  </w:num>
  <w:num w:numId="13">
    <w:abstractNumId w:val="9"/>
  </w:num>
  <w:num w:numId="14">
    <w:abstractNumId w:val="6"/>
  </w:num>
  <w:num w:numId="15">
    <w:abstractNumId w:val="7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3197"/>
    <w:rsid w:val="000551B2"/>
    <w:rsid w:val="00061D1B"/>
    <w:rsid w:val="00094910"/>
    <w:rsid w:val="00116560"/>
    <w:rsid w:val="00194EE1"/>
    <w:rsid w:val="00223A16"/>
    <w:rsid w:val="0030678E"/>
    <w:rsid w:val="00336C4E"/>
    <w:rsid w:val="00376D90"/>
    <w:rsid w:val="003F6B8F"/>
    <w:rsid w:val="00497B28"/>
    <w:rsid w:val="004E29B3"/>
    <w:rsid w:val="00521CEF"/>
    <w:rsid w:val="00590D07"/>
    <w:rsid w:val="005E3AB3"/>
    <w:rsid w:val="005F5924"/>
    <w:rsid w:val="006A2E08"/>
    <w:rsid w:val="006F08BC"/>
    <w:rsid w:val="007655A4"/>
    <w:rsid w:val="00784D58"/>
    <w:rsid w:val="007E051E"/>
    <w:rsid w:val="00861EE6"/>
    <w:rsid w:val="00864746"/>
    <w:rsid w:val="008C3427"/>
    <w:rsid w:val="008C5C83"/>
    <w:rsid w:val="008D6863"/>
    <w:rsid w:val="00905C41"/>
    <w:rsid w:val="00920AD7"/>
    <w:rsid w:val="009268F8"/>
    <w:rsid w:val="00993EE6"/>
    <w:rsid w:val="009B3695"/>
    <w:rsid w:val="00A30C40"/>
    <w:rsid w:val="00A53B2F"/>
    <w:rsid w:val="00A94F16"/>
    <w:rsid w:val="00B27274"/>
    <w:rsid w:val="00B742C4"/>
    <w:rsid w:val="00B86B75"/>
    <w:rsid w:val="00BA4316"/>
    <w:rsid w:val="00BC48D5"/>
    <w:rsid w:val="00C36279"/>
    <w:rsid w:val="00C5364F"/>
    <w:rsid w:val="00DE5777"/>
    <w:rsid w:val="00DE7480"/>
    <w:rsid w:val="00E01CD5"/>
    <w:rsid w:val="00E21087"/>
    <w:rsid w:val="00E25B8F"/>
    <w:rsid w:val="00E315A3"/>
    <w:rsid w:val="00E740A2"/>
    <w:rsid w:val="00F2637F"/>
    <w:rsid w:val="00FD56E3"/>
    <w:rsid w:val="00FE3E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586D39F-D96E-448F-984D-7D0E85076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pl-PL"/>
    </w:rPr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uiPriority w:val="34"/>
    <w:qFormat/>
    <w:rsid w:val="00094910"/>
    <w:pPr>
      <w:widowControl w:val="0"/>
      <w:autoSpaceDE w:val="0"/>
      <w:autoSpaceDN w:val="0"/>
      <w:spacing w:after="0"/>
      <w:ind w:left="357" w:hanging="360"/>
    </w:pPr>
    <w:rPr>
      <w:rFonts w:ascii="Times New Roman" w:eastAsia="Times New Roman" w:hAnsi="Times New Roman" w:cs="Times New Roman"/>
      <w:sz w:val="22"/>
      <w:szCs w:val="22"/>
    </w:rPr>
  </w:style>
  <w:style w:type="paragraph" w:styleId="NormalnyWeb">
    <w:name w:val="Normal (Web)"/>
    <w:basedOn w:val="Normalny"/>
    <w:uiPriority w:val="99"/>
    <w:semiHidden/>
    <w:unhideWhenUsed/>
    <w:rsid w:val="00E740A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styleId="Tekstdymka">
    <w:name w:val="Balloon Text"/>
    <w:basedOn w:val="Normalny"/>
    <w:link w:val="TekstdymkaZnak"/>
    <w:semiHidden/>
    <w:unhideWhenUsed/>
    <w:rsid w:val="00A30C4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A30C40"/>
    <w:rPr>
      <w:rFonts w:ascii="Segoe UI" w:hAnsi="Segoe UI" w:cs="Segoe UI"/>
      <w:sz w:val="18"/>
      <w:szCs w:val="1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44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658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835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78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949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04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F5871-48A8-4F00-A5F1-1822FAF9F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751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Administrator</cp:lastModifiedBy>
  <cp:revision>8</cp:revision>
  <cp:lastPrinted>2019-03-14T12:07:00Z</cp:lastPrinted>
  <dcterms:created xsi:type="dcterms:W3CDTF">2019-03-13T11:15:00Z</dcterms:created>
  <dcterms:modified xsi:type="dcterms:W3CDTF">2020-01-17T10:18:00Z</dcterms:modified>
</cp:coreProperties>
</file>